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 nhận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àm trục đối xứng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−</m:t>
        </m:r>
        <m:r>
          <m:t>3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nhận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àm trục đối xứng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b</m:t>
        </m:r>
        <m:r>
          <m:rPr>
            <m:sty m:val="p"/>
          </m:rPr>
          <m:t>−</m:t>
        </m:r>
        <m:r>
          <m:t>2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 </w:t>
      </w:r>
      <w:r>
        <w:t xml:space="preserve">và nhận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àm trục đối xứng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04:11:56Z</dcterms:created>
  <dcterms:modified xsi:type="dcterms:W3CDTF">2024-12-03T04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